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07EC" w:rsidRDefault="000207EC" w:rsidP="00A77E19">
      <w:pPr>
        <w:jc w:val="center"/>
        <w:rPr>
          <w:b/>
        </w:rPr>
      </w:pPr>
      <w:r>
        <w:rPr>
          <w:b/>
          <w:noProof/>
          <w:lang w:eastAsia="en-AU"/>
        </w:rPr>
        <w:drawing>
          <wp:inline distT="0" distB="0" distL="0" distR="0">
            <wp:extent cx="4338084" cy="2094614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ub_name_plate(2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1496" cy="2096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91D" w:rsidRPr="003B27DF" w:rsidRDefault="00A77E19" w:rsidP="00A77E19">
      <w:pPr>
        <w:jc w:val="center"/>
        <w:rPr>
          <w:b/>
        </w:rPr>
      </w:pPr>
      <w:r w:rsidRPr="003B27DF">
        <w:rPr>
          <w:b/>
        </w:rPr>
        <w:t>INSURANCE COVER</w:t>
      </w:r>
      <w:r w:rsidR="00AD6233" w:rsidRPr="003B27DF">
        <w:rPr>
          <w:b/>
        </w:rPr>
        <w:t xml:space="preserve"> provided by ONE-UNDERWIRTER INSURANCE BROKER</w:t>
      </w:r>
    </w:p>
    <w:p w:rsidR="0056167F" w:rsidRDefault="006C4491" w:rsidP="0056167F">
      <w:pPr>
        <w:spacing w:after="0"/>
        <w:rPr>
          <w:rFonts w:ascii="Calibri" w:eastAsia="Times New Roman" w:hAnsi="Calibri"/>
        </w:rPr>
      </w:pPr>
      <w:r>
        <w:rPr>
          <w:rFonts w:ascii="Calibri" w:hAnsi="Calibri"/>
        </w:rPr>
        <w:t xml:space="preserve">Prior to participation, stall holders shall purchase public </w:t>
      </w:r>
      <w:r w:rsidR="00B3671B">
        <w:rPr>
          <w:rFonts w:ascii="Calibri" w:hAnsi="Calibri"/>
        </w:rPr>
        <w:t>liability</w:t>
      </w:r>
      <w:r>
        <w:rPr>
          <w:rFonts w:ascii="Calibri" w:hAnsi="Calibri"/>
        </w:rPr>
        <w:t xml:space="preserve"> insurance</w:t>
      </w:r>
      <w:r w:rsidR="00B3671B">
        <w:rPr>
          <w:rFonts w:ascii="Calibri" w:hAnsi="Calibri"/>
        </w:rPr>
        <w:t xml:space="preserve"> cover</w:t>
      </w:r>
      <w:r w:rsidR="0056167F">
        <w:rPr>
          <w:rFonts w:ascii="Calibri" w:hAnsi="Calibri"/>
        </w:rPr>
        <w:t>. F</w:t>
      </w:r>
      <w:r w:rsidR="00B3671B">
        <w:rPr>
          <w:rFonts w:ascii="Calibri" w:hAnsi="Calibri"/>
        </w:rPr>
        <w:t>or all Stallholders that do not provide their own insurance</w:t>
      </w:r>
      <w:r w:rsidR="0056167F">
        <w:rPr>
          <w:rFonts w:ascii="Calibri" w:hAnsi="Calibri"/>
        </w:rPr>
        <w:t>,</w:t>
      </w:r>
      <w:r w:rsidR="00B3671B">
        <w:rPr>
          <w:rFonts w:ascii="Calibri" w:hAnsi="Calibri"/>
        </w:rPr>
        <w:t xml:space="preserve"> or is not sufficient</w:t>
      </w:r>
      <w:r w:rsidR="0056167F">
        <w:rPr>
          <w:rFonts w:ascii="Calibri" w:hAnsi="Calibri"/>
        </w:rPr>
        <w:t xml:space="preserve">, and </w:t>
      </w:r>
      <w:r w:rsidR="003B27DF">
        <w:rPr>
          <w:rFonts w:ascii="Calibri" w:hAnsi="Calibri"/>
        </w:rPr>
        <w:t>current,</w:t>
      </w:r>
      <w:r w:rsidR="0056167F">
        <w:rPr>
          <w:rFonts w:ascii="Calibri" w:eastAsia="Times New Roman" w:hAnsi="Calibri"/>
        </w:rPr>
        <w:t xml:space="preserve"> we shall automatically purchase cover on your behalf from One-Underwriter brokers at an extra cost of $7.00. </w:t>
      </w:r>
    </w:p>
    <w:p w:rsidR="006C4491" w:rsidRDefault="006C4491" w:rsidP="00AD6233">
      <w:pPr>
        <w:spacing w:after="0"/>
        <w:rPr>
          <w:rFonts w:ascii="Calibri" w:hAnsi="Calibri"/>
        </w:rPr>
      </w:pPr>
      <w:r>
        <w:rPr>
          <w:rFonts w:ascii="Calibri" w:hAnsi="Calibri"/>
        </w:rPr>
        <w:t>Our public liability insurance is provided by Lloyd’s of London under One-Underwriter insurance brokers.</w:t>
      </w:r>
    </w:p>
    <w:p w:rsidR="003B27DF" w:rsidRDefault="006C4491" w:rsidP="00A77E19">
      <w:r>
        <w:rPr>
          <w:rFonts w:ascii="Calibri" w:hAnsi="Calibri"/>
        </w:rPr>
        <w:t xml:space="preserve"> </w:t>
      </w:r>
      <w:r w:rsidR="00DC06E7">
        <w:t>If Market and Food stall holders do not have their own Public Liability Insurance cover</w:t>
      </w:r>
      <w:r w:rsidR="00AD6233">
        <w:t>, please</w:t>
      </w:r>
      <w:r w:rsidR="00DC06E7">
        <w:t xml:space="preserve"> read before applying to conduc</w:t>
      </w:r>
      <w:r w:rsidR="003B27DF">
        <w:t>t a Market and Food stall at</w:t>
      </w:r>
    </w:p>
    <w:p w:rsidR="003B27DF" w:rsidRDefault="003B27DF" w:rsidP="003B27DF">
      <w:pPr>
        <w:pStyle w:val="ListParagraph"/>
        <w:numPr>
          <w:ilvl w:val="0"/>
          <w:numId w:val="4"/>
        </w:numPr>
      </w:pPr>
      <w:r>
        <w:t>The</w:t>
      </w:r>
      <w:r w:rsidR="00DC06E7">
        <w:t xml:space="preserve"> R</w:t>
      </w:r>
      <w:r>
        <w:t>otary Club of Maffra Mardi Gras or</w:t>
      </w:r>
    </w:p>
    <w:p w:rsidR="003B27DF" w:rsidRDefault="003B27DF" w:rsidP="003B27DF">
      <w:pPr>
        <w:pStyle w:val="ListParagraph"/>
        <w:numPr>
          <w:ilvl w:val="0"/>
          <w:numId w:val="4"/>
        </w:numPr>
      </w:pPr>
      <w:r>
        <w:t>The Rotary Club of Maffra Community Market.</w:t>
      </w:r>
    </w:p>
    <w:p w:rsidR="00DC06E7" w:rsidRDefault="003B27DF" w:rsidP="003B27DF">
      <w:pPr>
        <w:pStyle w:val="ListParagraph"/>
      </w:pPr>
      <w:r>
        <w:t>Please tick the event you are attending.</w:t>
      </w:r>
    </w:p>
    <w:p w:rsidR="0056167F" w:rsidRDefault="00AD6233" w:rsidP="0056167F">
      <w:pPr>
        <w:rPr>
          <w:b/>
        </w:rPr>
      </w:pPr>
      <w:r>
        <w:rPr>
          <w:b/>
        </w:rPr>
        <w:t>One-Underwriter</w:t>
      </w:r>
      <w:r w:rsidR="00A77E19">
        <w:rPr>
          <w:b/>
        </w:rPr>
        <w:t xml:space="preserve"> Insurance </w:t>
      </w:r>
      <w:r>
        <w:rPr>
          <w:b/>
        </w:rPr>
        <w:t xml:space="preserve">Brokers </w:t>
      </w:r>
      <w:r w:rsidR="00A77E19">
        <w:rPr>
          <w:b/>
        </w:rPr>
        <w:t>Cover will NOT provide cover for the following:</w:t>
      </w:r>
    </w:p>
    <w:p w:rsidR="00AD6233" w:rsidRPr="0056167F" w:rsidRDefault="00AD6233" w:rsidP="0056167F">
      <w:pPr>
        <w:rPr>
          <w:b/>
        </w:rPr>
      </w:pPr>
      <w:r w:rsidRPr="0056167F">
        <w:rPr>
          <w:rFonts w:ascii="Calibri" w:eastAsia="Times New Roman" w:hAnsi="Calibri"/>
        </w:rPr>
        <w:t xml:space="preserve"> It should be noted that this insurance cover includes terms and conditions as following;</w:t>
      </w:r>
    </w:p>
    <w:p w:rsidR="00AD6233" w:rsidRPr="003B27DF" w:rsidRDefault="00AD6233" w:rsidP="00AD6233">
      <w:pPr>
        <w:numPr>
          <w:ilvl w:val="0"/>
          <w:numId w:val="3"/>
        </w:numPr>
        <w:spacing w:after="0" w:line="240" w:lineRule="auto"/>
        <w:ind w:left="1080"/>
        <w:rPr>
          <w:rFonts w:ascii="Calibri" w:eastAsia="Times New Roman" w:hAnsi="Calibri"/>
          <w:iCs/>
        </w:rPr>
      </w:pPr>
      <w:r w:rsidRPr="003B27DF">
        <w:rPr>
          <w:rFonts w:ascii="Calibri" w:eastAsia="Times New Roman" w:hAnsi="Calibri"/>
          <w:iCs/>
        </w:rPr>
        <w:t>Second hand mechanical/electrical goods and toys (new mechanical/electrical goods and toys will be covered);</w:t>
      </w:r>
    </w:p>
    <w:p w:rsidR="00AD6233" w:rsidRPr="003B27DF" w:rsidRDefault="00AD6233" w:rsidP="00AD6233">
      <w:pPr>
        <w:numPr>
          <w:ilvl w:val="0"/>
          <w:numId w:val="3"/>
        </w:numPr>
        <w:spacing w:after="0" w:line="240" w:lineRule="auto"/>
        <w:ind w:left="1080"/>
        <w:rPr>
          <w:rFonts w:ascii="Calibri" w:eastAsia="Times New Roman" w:hAnsi="Calibri"/>
          <w:iCs/>
        </w:rPr>
      </w:pPr>
      <w:r w:rsidRPr="003B27DF">
        <w:rPr>
          <w:rFonts w:ascii="Calibri" w:eastAsia="Times New Roman" w:hAnsi="Calibri"/>
          <w:iCs/>
        </w:rPr>
        <w:t>Medicines, potions, oils, fragrances, soaps and beauty products (but oils, fragrances, soaps and beauty products will be covered if predominantly consisting of natural ingredients);</w:t>
      </w:r>
    </w:p>
    <w:p w:rsidR="00AD6233" w:rsidRPr="003B27DF" w:rsidRDefault="00AD6233" w:rsidP="00AD6233">
      <w:pPr>
        <w:numPr>
          <w:ilvl w:val="0"/>
          <w:numId w:val="3"/>
        </w:numPr>
        <w:spacing w:after="0" w:line="240" w:lineRule="auto"/>
        <w:ind w:left="1080"/>
        <w:rPr>
          <w:rFonts w:ascii="Calibri" w:eastAsia="Times New Roman" w:hAnsi="Calibri"/>
          <w:iCs/>
        </w:rPr>
      </w:pPr>
      <w:r w:rsidRPr="003B27DF">
        <w:rPr>
          <w:rFonts w:ascii="Calibri" w:eastAsia="Times New Roman" w:hAnsi="Calibri"/>
          <w:iCs/>
        </w:rPr>
        <w:t xml:space="preserve">Massage, manipulation, </w:t>
      </w:r>
      <w:r w:rsidR="0056167F" w:rsidRPr="003B27DF">
        <w:rPr>
          <w:rFonts w:ascii="Calibri" w:eastAsia="Times New Roman" w:hAnsi="Calibri"/>
          <w:iCs/>
        </w:rPr>
        <w:t>chiropractic</w:t>
      </w:r>
      <w:r w:rsidRPr="003B27DF">
        <w:rPr>
          <w:rFonts w:ascii="Calibri" w:eastAsia="Times New Roman" w:hAnsi="Calibri"/>
          <w:iCs/>
        </w:rPr>
        <w:t xml:space="preserve"> or similar;</w:t>
      </w:r>
    </w:p>
    <w:p w:rsidR="00AD6233" w:rsidRPr="003B27DF" w:rsidRDefault="00AD6233" w:rsidP="00AD6233">
      <w:pPr>
        <w:numPr>
          <w:ilvl w:val="0"/>
          <w:numId w:val="3"/>
        </w:numPr>
        <w:spacing w:after="0" w:line="240" w:lineRule="auto"/>
        <w:ind w:left="1080"/>
        <w:rPr>
          <w:rFonts w:ascii="Calibri" w:eastAsia="Times New Roman" w:hAnsi="Calibri"/>
          <w:iCs/>
        </w:rPr>
      </w:pPr>
      <w:r w:rsidRPr="003B27DF">
        <w:rPr>
          <w:rFonts w:ascii="Calibri" w:eastAsia="Times New Roman" w:hAnsi="Calibri"/>
          <w:iCs/>
        </w:rPr>
        <w:t>Hazardous inflammable or dangerous goods;</w:t>
      </w:r>
    </w:p>
    <w:p w:rsidR="00AD6233" w:rsidRPr="003B27DF" w:rsidRDefault="00AD6233" w:rsidP="00AD6233">
      <w:pPr>
        <w:numPr>
          <w:ilvl w:val="0"/>
          <w:numId w:val="3"/>
        </w:numPr>
        <w:spacing w:after="0" w:line="240" w:lineRule="auto"/>
        <w:ind w:left="1080"/>
        <w:rPr>
          <w:rFonts w:ascii="Calibri" w:eastAsia="Times New Roman" w:hAnsi="Calibri"/>
          <w:iCs/>
        </w:rPr>
      </w:pPr>
      <w:r w:rsidRPr="003B27DF">
        <w:rPr>
          <w:rFonts w:ascii="Calibri" w:eastAsia="Times New Roman" w:hAnsi="Calibri"/>
          <w:iCs/>
        </w:rPr>
        <w:t>There is no cover for massage therapies or treatments provided by stallholders.</w:t>
      </w:r>
    </w:p>
    <w:p w:rsidR="00AD6233" w:rsidRPr="003B27DF" w:rsidRDefault="00AD6233" w:rsidP="00AD6233">
      <w:pPr>
        <w:rPr>
          <w:rFonts w:ascii="Calibri" w:hAnsi="Calibri"/>
          <w:iCs/>
        </w:rPr>
      </w:pPr>
      <w:r w:rsidRPr="003B27DF">
        <w:rPr>
          <w:rFonts w:ascii="Calibri" w:hAnsi="Calibri"/>
          <w:iCs/>
        </w:rPr>
        <w:t>I am aware of the requirements of the Rotary International Insurance Policy and undertake to comply.</w:t>
      </w:r>
    </w:p>
    <w:p w:rsidR="00AD6233" w:rsidRPr="003B27DF" w:rsidRDefault="0056167F" w:rsidP="00AD6233">
      <w:pPr>
        <w:rPr>
          <w:rFonts w:ascii="Calibri" w:hAnsi="Calibri"/>
          <w:iCs/>
        </w:rPr>
      </w:pPr>
      <w:r w:rsidRPr="003B27DF">
        <w:rPr>
          <w:rFonts w:ascii="Calibri" w:hAnsi="Calibri"/>
          <w:iCs/>
        </w:rPr>
        <w:t>Please sign and date</w:t>
      </w:r>
      <w:r w:rsidR="00AD6233" w:rsidRPr="003B27DF">
        <w:rPr>
          <w:rFonts w:ascii="Calibri" w:hAnsi="Calibri"/>
          <w:iCs/>
        </w:rPr>
        <w:t>_________________________________________________________</w:t>
      </w:r>
    </w:p>
    <w:p w:rsidR="003B27DF" w:rsidRPr="003B27DF" w:rsidRDefault="0056167F" w:rsidP="0056167F">
      <w:pPr>
        <w:spacing w:after="0"/>
        <w:rPr>
          <w:rFonts w:ascii="Calibri" w:hAnsi="Calibri"/>
          <w:iCs/>
        </w:rPr>
      </w:pPr>
      <w:r w:rsidRPr="003B27DF">
        <w:rPr>
          <w:rFonts w:ascii="Calibri" w:hAnsi="Calibri"/>
          <w:iCs/>
        </w:rPr>
        <w:t>Please return the</w:t>
      </w:r>
      <w:r w:rsidR="00AD6233" w:rsidRPr="003B27DF">
        <w:rPr>
          <w:rFonts w:ascii="Calibri" w:hAnsi="Calibri"/>
          <w:iCs/>
        </w:rPr>
        <w:t xml:space="preserve"> Application Form to</w:t>
      </w:r>
    </w:p>
    <w:p w:rsidR="003B27DF" w:rsidRPr="003B27DF" w:rsidRDefault="00AD6233" w:rsidP="003B27DF">
      <w:pPr>
        <w:spacing w:after="0"/>
        <w:rPr>
          <w:rFonts w:ascii="Calibri" w:hAnsi="Calibri"/>
          <w:iCs/>
        </w:rPr>
      </w:pPr>
      <w:r w:rsidRPr="003B27DF">
        <w:rPr>
          <w:rFonts w:ascii="Calibri" w:hAnsi="Calibri"/>
          <w:iCs/>
        </w:rPr>
        <w:t xml:space="preserve"> Rotary Club of Maffra by email: </w:t>
      </w:r>
      <w:hyperlink r:id="rId9" w:history="1">
        <w:r w:rsidRPr="003B27DF">
          <w:rPr>
            <w:rStyle w:val="Hyperlink"/>
            <w:rFonts w:ascii="Calibri" w:hAnsi="Calibri"/>
            <w:iCs/>
          </w:rPr>
          <w:t>rotaryclubmaffra@gmail.com</w:t>
        </w:r>
      </w:hyperlink>
      <w:r w:rsidR="00FF4702">
        <w:rPr>
          <w:rFonts w:ascii="Calibri" w:hAnsi="Calibri"/>
          <w:iCs/>
        </w:rPr>
        <w:t> </w:t>
      </w:r>
      <w:r w:rsidRPr="003B27DF">
        <w:rPr>
          <w:rFonts w:ascii="Calibri" w:hAnsi="Calibri"/>
          <w:iCs/>
        </w:rPr>
        <w:t>    </w:t>
      </w:r>
    </w:p>
    <w:p w:rsidR="00AD6233" w:rsidRPr="003B27DF" w:rsidRDefault="00FF4702" w:rsidP="003B27DF">
      <w:pPr>
        <w:spacing w:after="0"/>
        <w:rPr>
          <w:rFonts w:ascii="Calibri" w:hAnsi="Calibri"/>
          <w:iCs/>
        </w:rPr>
      </w:pPr>
      <w:r>
        <w:rPr>
          <w:rFonts w:ascii="Calibri" w:hAnsi="Calibri"/>
          <w:iCs/>
        </w:rPr>
        <w:t> </w:t>
      </w:r>
      <w:proofErr w:type="gramStart"/>
      <w:r w:rsidR="00AD6233" w:rsidRPr="003B27DF">
        <w:rPr>
          <w:rFonts w:ascii="Calibri" w:hAnsi="Calibri"/>
          <w:iCs/>
        </w:rPr>
        <w:t>post</w:t>
      </w:r>
      <w:proofErr w:type="gramEnd"/>
      <w:r w:rsidR="00AD6233" w:rsidRPr="003B27DF">
        <w:rPr>
          <w:rFonts w:ascii="Calibri" w:hAnsi="Calibri"/>
          <w:iCs/>
        </w:rPr>
        <w:t xml:space="preserve"> to Rotary Club of Maffra,</w:t>
      </w:r>
      <w:r w:rsidR="0056167F" w:rsidRPr="003B27DF">
        <w:rPr>
          <w:rFonts w:ascii="Calibri" w:hAnsi="Calibri"/>
          <w:iCs/>
        </w:rPr>
        <w:t> P.O</w:t>
      </w:r>
      <w:r>
        <w:rPr>
          <w:rFonts w:ascii="Calibri" w:hAnsi="Calibri"/>
          <w:iCs/>
        </w:rPr>
        <w:t>. Box 154, Maffra 3860 or hold for collection.</w:t>
      </w:r>
      <w:bookmarkStart w:id="0" w:name="_GoBack"/>
      <w:bookmarkEnd w:id="0"/>
    </w:p>
    <w:p w:rsidR="00190347" w:rsidRDefault="00190347" w:rsidP="00AD6233">
      <w:pPr>
        <w:rPr>
          <w:rFonts w:ascii="Calibri" w:hAnsi="Calibri"/>
          <w:iCs/>
        </w:rPr>
      </w:pPr>
    </w:p>
    <w:sectPr w:rsidR="00190347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0347" w:rsidRDefault="00190347" w:rsidP="00190347">
      <w:pPr>
        <w:spacing w:after="0" w:line="240" w:lineRule="auto"/>
      </w:pPr>
      <w:r>
        <w:separator/>
      </w:r>
    </w:p>
  </w:endnote>
  <w:endnote w:type="continuationSeparator" w:id="0">
    <w:p w:rsidR="00190347" w:rsidRDefault="00190347" w:rsidP="001903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0347" w:rsidRDefault="00190347">
    <w:pPr>
      <w:pStyle w:val="Footer"/>
    </w:pPr>
    <w:r>
      <w:t>29/9/18</w:t>
    </w:r>
  </w:p>
  <w:p w:rsidR="00190347" w:rsidRDefault="0019034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0347" w:rsidRDefault="00190347" w:rsidP="00190347">
      <w:pPr>
        <w:spacing w:after="0" w:line="240" w:lineRule="auto"/>
      </w:pPr>
      <w:r>
        <w:separator/>
      </w:r>
    </w:p>
  </w:footnote>
  <w:footnote w:type="continuationSeparator" w:id="0">
    <w:p w:rsidR="00190347" w:rsidRDefault="00190347" w:rsidP="001903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B63800"/>
    <w:multiLevelType w:val="hybridMultilevel"/>
    <w:tmpl w:val="4A422AEC"/>
    <w:lvl w:ilvl="0" w:tplc="0C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">
    <w:nsid w:val="35DF6901"/>
    <w:multiLevelType w:val="multilevel"/>
    <w:tmpl w:val="41B2AA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C824F4A"/>
    <w:multiLevelType w:val="multilevel"/>
    <w:tmpl w:val="1D2CA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672668A9"/>
    <w:multiLevelType w:val="hybridMultilevel"/>
    <w:tmpl w:val="67CEA6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DS2tDAztzS3NDBR0lEKTi0uzszPAykwrgUArxCXFywAAAA="/>
  </w:docVars>
  <w:rsids>
    <w:rsidRoot w:val="00A77E19"/>
    <w:rsid w:val="000207EC"/>
    <w:rsid w:val="0017491D"/>
    <w:rsid w:val="00190347"/>
    <w:rsid w:val="00360FA5"/>
    <w:rsid w:val="003862C0"/>
    <w:rsid w:val="003B27DF"/>
    <w:rsid w:val="0045436B"/>
    <w:rsid w:val="0056167F"/>
    <w:rsid w:val="005F722E"/>
    <w:rsid w:val="006C4491"/>
    <w:rsid w:val="00893785"/>
    <w:rsid w:val="008A16B8"/>
    <w:rsid w:val="008C6030"/>
    <w:rsid w:val="00A77E19"/>
    <w:rsid w:val="00AD6233"/>
    <w:rsid w:val="00B3671B"/>
    <w:rsid w:val="00DC06E7"/>
    <w:rsid w:val="00F53995"/>
    <w:rsid w:val="00FF4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7E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06E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07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7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903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0347"/>
  </w:style>
  <w:style w:type="paragraph" w:styleId="Footer">
    <w:name w:val="footer"/>
    <w:basedOn w:val="Normal"/>
    <w:link w:val="FooterChar"/>
    <w:uiPriority w:val="99"/>
    <w:unhideWhenUsed/>
    <w:rsid w:val="001903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34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7E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06E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07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7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903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0347"/>
  </w:style>
  <w:style w:type="paragraph" w:styleId="Footer">
    <w:name w:val="footer"/>
    <w:basedOn w:val="Normal"/>
    <w:link w:val="FooterChar"/>
    <w:uiPriority w:val="99"/>
    <w:unhideWhenUsed/>
    <w:rsid w:val="001903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3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82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otaryclubmaffr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ne</dc:creator>
  <cp:lastModifiedBy>Dianne</cp:lastModifiedBy>
  <cp:revision>4</cp:revision>
  <dcterms:created xsi:type="dcterms:W3CDTF">2018-09-28T20:48:00Z</dcterms:created>
  <dcterms:modified xsi:type="dcterms:W3CDTF">2018-10-01T00:13:00Z</dcterms:modified>
</cp:coreProperties>
</file>